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4D17" w:rsidRPr="00FF2C67" w:rsidRDefault="00514D17" w:rsidP="00514D17">
      <w:pPr>
        <w:jc w:val="both"/>
        <w:rPr>
          <w:b/>
        </w:rPr>
      </w:pPr>
      <w:r w:rsidRPr="00FF2C67">
        <w:rPr>
          <w:b/>
        </w:rPr>
        <w:t xml:space="preserve">We bring you the power of the </w:t>
      </w:r>
      <w:r w:rsidR="00454265">
        <w:rPr>
          <w:b/>
        </w:rPr>
        <w:t>su</w:t>
      </w:r>
      <w:r w:rsidRPr="00FF2C67">
        <w:rPr>
          <w:b/>
        </w:rPr>
        <w:t>n</w:t>
      </w:r>
      <w:r w:rsidR="00454265">
        <w:rPr>
          <w:b/>
        </w:rPr>
        <w:t>.</w:t>
      </w:r>
    </w:p>
    <w:p w:rsidR="00514D17" w:rsidRPr="00514D17" w:rsidRDefault="00514D17" w:rsidP="00514D17">
      <w:pPr>
        <w:jc w:val="both"/>
      </w:pPr>
      <w:r w:rsidRPr="00514D17">
        <w:t>The need for consistent energy is endless, but unsustainable energy sources aren't. So why not use the most powerful energy source we’ve ever known? The Sun. It’s been an incredible energy source to the earth since forever and it is indubitably, the energy of future. Being the most trustworthy source of energy, the best solar company in Sacramento brings the power of the sun to your homes by providing you with the most efficient solar energy solutions. We offer effectual, quick and cost-effective solar installation services in Sacramento</w:t>
      </w:r>
      <w:r w:rsidR="00AF0A22">
        <w:t xml:space="preserve"> and beyond</w:t>
      </w:r>
      <w:r w:rsidRPr="00514D17">
        <w:t>. Our high quality high-performance photovoltaic options and high-capacity energy storage batteries help you save up on expensive monthly electric bills.</w:t>
      </w:r>
    </w:p>
    <w:p w:rsidR="00514D17" w:rsidRPr="00514D17" w:rsidRDefault="00514D17" w:rsidP="00514D17">
      <w:pPr>
        <w:jc w:val="both"/>
      </w:pPr>
    </w:p>
    <w:p w:rsidR="00514D17" w:rsidRPr="00FF2C67" w:rsidRDefault="00514D17" w:rsidP="00514D17">
      <w:pPr>
        <w:jc w:val="both"/>
        <w:rPr>
          <w:b/>
        </w:rPr>
      </w:pPr>
      <w:r w:rsidRPr="00FF2C67">
        <w:rPr>
          <w:b/>
        </w:rPr>
        <w:t xml:space="preserve">We understand, </w:t>
      </w:r>
      <w:proofErr w:type="spellStart"/>
      <w:r w:rsidRPr="00FF2C67">
        <w:rPr>
          <w:b/>
        </w:rPr>
        <w:t>analyze</w:t>
      </w:r>
      <w:proofErr w:type="spellEnd"/>
      <w:r w:rsidRPr="00FF2C67">
        <w:rPr>
          <w:b/>
        </w:rPr>
        <w:t xml:space="preserve"> and deliver the best solution for you.</w:t>
      </w:r>
    </w:p>
    <w:p w:rsidR="00514D17" w:rsidRPr="00514D17" w:rsidRDefault="00514D17" w:rsidP="00514D17">
      <w:pPr>
        <w:jc w:val="both"/>
      </w:pPr>
      <w:r w:rsidRPr="00514D17">
        <w:t xml:space="preserve">Every household is different and certainly has different needs. We comprehend your energy needs, evaluate your energy consumption and offer you the best solution suitable for your household. </w:t>
      </w:r>
      <w:r w:rsidR="00A42225">
        <w:t>This has led us</w:t>
      </w:r>
      <w:r w:rsidR="00727AF2">
        <w:t xml:space="preserve"> to </w:t>
      </w:r>
      <w:r w:rsidR="00A42225">
        <w:t>b</w:t>
      </w:r>
      <w:r w:rsidRPr="00514D17">
        <w:t>e</w:t>
      </w:r>
      <w:r w:rsidR="00727AF2">
        <w:t>come</w:t>
      </w:r>
      <w:r w:rsidRPr="00514D17">
        <w:t xml:space="preserve"> the best solar contractor in Sacramento</w:t>
      </w:r>
      <w:r w:rsidR="00727AF2">
        <w:t>.</w:t>
      </w:r>
      <w:r w:rsidRPr="00514D17">
        <w:t xml:space="preserve"> </w:t>
      </w:r>
      <w:r w:rsidR="00727AF2">
        <w:t>W</w:t>
      </w:r>
      <w:r w:rsidRPr="00514D17">
        <w:t xml:space="preserve">e </w:t>
      </w:r>
      <w:r w:rsidR="00CB09A5">
        <w:t xml:space="preserve">hold our credence </w:t>
      </w:r>
      <w:r w:rsidRPr="00514D17">
        <w:t xml:space="preserve">in offering solutions that are economical and befitting your needs. Our solar installation services in Sacramento has been entrusted by multitudinous </w:t>
      </w:r>
      <w:r w:rsidR="00B47253" w:rsidRPr="00514D17">
        <w:t>residents</w:t>
      </w:r>
      <w:r w:rsidRPr="00514D17">
        <w:t xml:space="preserve"> to reduce or even completely ditch their monthly electricity bills. We have happy customers in areas such as Placerville, Roseville, Folsom, and El Dorado Hills and many </w:t>
      </w:r>
      <w:r w:rsidR="00B10E9F">
        <w:t>more</w:t>
      </w:r>
      <w:r w:rsidRPr="00514D17">
        <w:t>!</w:t>
      </w:r>
    </w:p>
    <w:p w:rsidR="00514D17" w:rsidRPr="00514D17" w:rsidRDefault="00514D17" w:rsidP="00514D17">
      <w:pPr>
        <w:jc w:val="both"/>
      </w:pPr>
    </w:p>
    <w:p w:rsidR="00514D17" w:rsidRPr="00FF2C67" w:rsidRDefault="00514D17" w:rsidP="00514D17">
      <w:pPr>
        <w:jc w:val="both"/>
        <w:rPr>
          <w:b/>
        </w:rPr>
      </w:pPr>
      <w:r w:rsidRPr="00FF2C67">
        <w:rPr>
          <w:b/>
        </w:rPr>
        <w:t>Supreme quality and tremendous customer satisfaction, always.</w:t>
      </w:r>
    </w:p>
    <w:p w:rsidR="00514D17" w:rsidRPr="00514D17" w:rsidRDefault="00514D17" w:rsidP="00037C2A">
      <w:pPr>
        <w:jc w:val="both"/>
      </w:pPr>
      <w:r w:rsidRPr="00514D17">
        <w:t xml:space="preserve">With our brilliant workmanship, customer satisfaction </w:t>
      </w:r>
      <w:r w:rsidR="002C6154">
        <w:t>tags along</w:t>
      </w:r>
      <w:r w:rsidRPr="00514D17">
        <w:t xml:space="preserve"> naturally. Our solar installation services in Sacramento are </w:t>
      </w:r>
      <w:r w:rsidR="00D030C4">
        <w:t xml:space="preserve">balanced </w:t>
      </w:r>
      <w:r w:rsidRPr="00514D17">
        <w:t xml:space="preserve">with unmatched business ethics and stringent rules. After a quick installation of the system, we meticulously and constantly examine the installations. We are not done until our system is working at its best and generating maximum energy. This detailed and precise evaluation helps our deft installers to turn every project into a total success. </w:t>
      </w:r>
      <w:r w:rsidR="00037C2A" w:rsidRPr="00514D17">
        <w:t>It is our immense passion and love towards our service that makes our work immaculate.</w:t>
      </w:r>
    </w:p>
    <w:p w:rsidR="00514D17" w:rsidRPr="00514D17" w:rsidRDefault="00514D17" w:rsidP="00514D17">
      <w:pPr>
        <w:jc w:val="both"/>
      </w:pPr>
    </w:p>
    <w:p w:rsidR="00514D17" w:rsidRPr="00FF2C67" w:rsidRDefault="00514D17" w:rsidP="00514D17">
      <w:pPr>
        <w:jc w:val="both"/>
        <w:rPr>
          <w:b/>
        </w:rPr>
      </w:pPr>
      <w:r w:rsidRPr="00FF2C67">
        <w:rPr>
          <w:b/>
        </w:rPr>
        <w:t>Solar systems elevate the value of your property, without taxes.</w:t>
      </w:r>
    </w:p>
    <w:p w:rsidR="00514D17" w:rsidRPr="00514D17" w:rsidRDefault="00514D17" w:rsidP="00514D17">
      <w:pPr>
        <w:jc w:val="both"/>
      </w:pPr>
      <w:r w:rsidRPr="00514D17">
        <w:t xml:space="preserve">As a solar contractor in Sacramento, we are well acquainted with the values our solar systems can augment to your property. 'The Appraisal Journal' </w:t>
      </w:r>
      <w:r w:rsidR="00EA4E9A">
        <w:t xml:space="preserve">once </w:t>
      </w:r>
      <w:r w:rsidRPr="00514D17">
        <w:t>published a study about the massive values you can add to your home</w:t>
      </w:r>
      <w:r w:rsidR="00EA4E9A">
        <w:t xml:space="preserve">. It </w:t>
      </w:r>
      <w:r w:rsidRPr="00514D17">
        <w:t>estimated that if you save nearly $200 dollars on your utility bills, you can easily add whopping $24,000 to $60,000 in non-taxable value to your property.</w:t>
      </w:r>
    </w:p>
    <w:p w:rsidR="00514D17" w:rsidRPr="00FF2C67" w:rsidRDefault="00514D17" w:rsidP="00514D17">
      <w:pPr>
        <w:jc w:val="both"/>
        <w:rPr>
          <w:b/>
        </w:rPr>
      </w:pPr>
    </w:p>
    <w:p w:rsidR="00514D17" w:rsidRPr="00FF2C67" w:rsidRDefault="00514D17" w:rsidP="00514D17">
      <w:pPr>
        <w:jc w:val="both"/>
        <w:rPr>
          <w:b/>
        </w:rPr>
      </w:pPr>
      <w:r w:rsidRPr="00FF2C67">
        <w:rPr>
          <w:b/>
        </w:rPr>
        <w:t xml:space="preserve">Sit back and </w:t>
      </w:r>
      <w:r w:rsidR="0094384C">
        <w:rPr>
          <w:b/>
        </w:rPr>
        <w:t>relax</w:t>
      </w:r>
      <w:r w:rsidRPr="00FF2C67">
        <w:rPr>
          <w:b/>
        </w:rPr>
        <w:t>. Let us handle everything for you.</w:t>
      </w:r>
    </w:p>
    <w:p w:rsidR="00514D17" w:rsidRPr="00514D17" w:rsidRDefault="00514D17" w:rsidP="00514D17">
      <w:pPr>
        <w:jc w:val="both"/>
      </w:pPr>
      <w:r w:rsidRPr="00514D17">
        <w:t xml:space="preserve">We </w:t>
      </w:r>
      <w:proofErr w:type="spellStart"/>
      <w:r w:rsidRPr="00514D17">
        <w:t>endeavor</w:t>
      </w:r>
      <w:proofErr w:type="spellEnd"/>
      <w:r w:rsidRPr="00514D17">
        <w:t xml:space="preserve"> to make the whole process simple and hassle-free</w:t>
      </w:r>
      <w:r w:rsidR="00907EBA">
        <w:t xml:space="preserve"> for you</w:t>
      </w:r>
      <w:r w:rsidRPr="00514D17">
        <w:t xml:space="preserve">. Right from the minute you give us a call, we got you! From initial consultation, system setup to post-sales service, we will walk you through the complete process. Our service is the best in town. Should you need a fix for your system, our proficient technicians will be at your doorstep </w:t>
      </w:r>
      <w:r w:rsidR="00700AA4">
        <w:t>any time</w:t>
      </w:r>
      <w:r w:rsidR="00335FDA">
        <w:t>.</w:t>
      </w:r>
    </w:p>
    <w:p w:rsidR="00514D17" w:rsidRPr="00514D17" w:rsidRDefault="00514D17" w:rsidP="00514D17">
      <w:pPr>
        <w:jc w:val="both"/>
      </w:pPr>
    </w:p>
    <w:p w:rsidR="00514D17" w:rsidRPr="00514D17" w:rsidRDefault="00514D17" w:rsidP="00514D17">
      <w:pPr>
        <w:jc w:val="both"/>
      </w:pPr>
      <w:r w:rsidRPr="00514D17">
        <w:lastRenderedPageBreak/>
        <w:t xml:space="preserve">Installing solar energy systems </w:t>
      </w:r>
      <w:r w:rsidR="00530F8A">
        <w:t>is a smart move</w:t>
      </w:r>
      <w:r w:rsidRPr="00514D17">
        <w:t>! Each day passed is a dollar lost</w:t>
      </w:r>
      <w:r w:rsidR="007636E7">
        <w:t xml:space="preserve"> </w:t>
      </w:r>
      <w:r w:rsidR="004C04AD">
        <w:t>at least</w:t>
      </w:r>
      <w:r w:rsidRPr="00514D17">
        <w:t>.</w:t>
      </w:r>
      <w:r w:rsidR="00D56AB4">
        <w:t xml:space="preserve"> It could be more than a dollar for you.</w:t>
      </w:r>
      <w:r w:rsidRPr="00514D17">
        <w:t xml:space="preserve"> It's time to</w:t>
      </w:r>
      <w:r w:rsidR="00E33E18">
        <w:t xml:space="preserve"> act smart, become </w:t>
      </w:r>
      <w:r w:rsidRPr="00514D17">
        <w:t xml:space="preserve">energy </w:t>
      </w:r>
      <w:bookmarkStart w:id="0" w:name="_GoBack"/>
      <w:r w:rsidR="00F7174E" w:rsidRPr="00514D17">
        <w:t>autonomous</w:t>
      </w:r>
      <w:bookmarkEnd w:id="0"/>
      <w:r w:rsidRPr="00514D17">
        <w:t>, generate your own electricity and outwit paying the exorbitant monthly electricity bill. We want the best for you.</w:t>
      </w:r>
    </w:p>
    <w:p w:rsidR="00514D17" w:rsidRPr="00514D17" w:rsidRDefault="00514D17" w:rsidP="00514D17">
      <w:pPr>
        <w:jc w:val="both"/>
      </w:pPr>
    </w:p>
    <w:p w:rsidR="00514D17" w:rsidRDefault="00514D17" w:rsidP="00514D17">
      <w:pPr>
        <w:jc w:val="both"/>
      </w:pPr>
      <w:r w:rsidRPr="00514D17">
        <w:t xml:space="preserve">Call </w:t>
      </w:r>
      <w:r w:rsidRPr="00514D17">
        <w:rPr>
          <w:b/>
        </w:rPr>
        <w:t>INFINITE ENERGY</w:t>
      </w:r>
      <w:r w:rsidRPr="00514D17">
        <w:t xml:space="preserve"> right away and do yourself a favor! </w:t>
      </w:r>
    </w:p>
    <w:p w:rsidR="00D52E7E" w:rsidRPr="00FF2C67" w:rsidRDefault="00514D17" w:rsidP="00514D17">
      <w:pPr>
        <w:jc w:val="both"/>
        <w:rPr>
          <w:lang w:val="en-US"/>
        </w:rPr>
      </w:pPr>
      <w:r w:rsidRPr="00514D17">
        <w:t>We'll set you up with the best sol</w:t>
      </w:r>
      <w:r w:rsidRPr="00514D17">
        <w:t>ar energy system in Sacramento!</w:t>
      </w:r>
    </w:p>
    <w:sectPr w:rsidR="00D52E7E" w:rsidRPr="00FF2C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sDQwNjW3MDI2NTFU0lEKTi0uzszPAykwqgUA/f9ThSwAAAA="/>
  </w:docVars>
  <w:rsids>
    <w:rsidRoot w:val="00D70A05"/>
    <w:rsid w:val="00037C2A"/>
    <w:rsid w:val="0019387D"/>
    <w:rsid w:val="001A474E"/>
    <w:rsid w:val="00240D26"/>
    <w:rsid w:val="00297734"/>
    <w:rsid w:val="002C348E"/>
    <w:rsid w:val="002C6154"/>
    <w:rsid w:val="00335FDA"/>
    <w:rsid w:val="003F493A"/>
    <w:rsid w:val="00454265"/>
    <w:rsid w:val="004C04AD"/>
    <w:rsid w:val="004E52A4"/>
    <w:rsid w:val="00511C43"/>
    <w:rsid w:val="00514D17"/>
    <w:rsid w:val="00530F8A"/>
    <w:rsid w:val="005376F6"/>
    <w:rsid w:val="00545E30"/>
    <w:rsid w:val="00620500"/>
    <w:rsid w:val="00623E91"/>
    <w:rsid w:val="006400BA"/>
    <w:rsid w:val="00692116"/>
    <w:rsid w:val="00700AA4"/>
    <w:rsid w:val="00727AF2"/>
    <w:rsid w:val="007636E7"/>
    <w:rsid w:val="0077558C"/>
    <w:rsid w:val="007C5C85"/>
    <w:rsid w:val="007E594D"/>
    <w:rsid w:val="00812266"/>
    <w:rsid w:val="008402CC"/>
    <w:rsid w:val="00857C9C"/>
    <w:rsid w:val="00875198"/>
    <w:rsid w:val="008E54C8"/>
    <w:rsid w:val="00907EBA"/>
    <w:rsid w:val="0094384C"/>
    <w:rsid w:val="009B51D3"/>
    <w:rsid w:val="009E797E"/>
    <w:rsid w:val="00A30B09"/>
    <w:rsid w:val="00A42225"/>
    <w:rsid w:val="00AF0A22"/>
    <w:rsid w:val="00B10E9F"/>
    <w:rsid w:val="00B224A4"/>
    <w:rsid w:val="00B36D23"/>
    <w:rsid w:val="00B47253"/>
    <w:rsid w:val="00BD3051"/>
    <w:rsid w:val="00C42A74"/>
    <w:rsid w:val="00C719B2"/>
    <w:rsid w:val="00C7725C"/>
    <w:rsid w:val="00CB09A5"/>
    <w:rsid w:val="00CB5739"/>
    <w:rsid w:val="00CE5A24"/>
    <w:rsid w:val="00D030C4"/>
    <w:rsid w:val="00D213C5"/>
    <w:rsid w:val="00D52E7E"/>
    <w:rsid w:val="00D56AB4"/>
    <w:rsid w:val="00D70A05"/>
    <w:rsid w:val="00D74328"/>
    <w:rsid w:val="00E33E18"/>
    <w:rsid w:val="00EA4E9A"/>
    <w:rsid w:val="00F7174E"/>
    <w:rsid w:val="00FF2C67"/>
    <w:rsid w:val="00FF50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F0E2E"/>
  <w15:chartTrackingRefBased/>
  <w15:docId w15:val="{B55EE218-D9D0-49D3-924E-E7B58D797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680833">
      <w:bodyDiv w:val="1"/>
      <w:marLeft w:val="0"/>
      <w:marRight w:val="0"/>
      <w:marTop w:val="0"/>
      <w:marBottom w:val="0"/>
      <w:divBdr>
        <w:top w:val="none" w:sz="0" w:space="0" w:color="auto"/>
        <w:left w:val="none" w:sz="0" w:space="0" w:color="auto"/>
        <w:bottom w:val="none" w:sz="0" w:space="0" w:color="auto"/>
        <w:right w:val="none" w:sz="0" w:space="0" w:color="auto"/>
      </w:divBdr>
    </w:div>
    <w:div w:id="165945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6</TotalTime>
  <Pages>2</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d Dumasia</dc:creator>
  <cp:keywords/>
  <dc:description/>
  <cp:lastModifiedBy>Naveed Dumasia</cp:lastModifiedBy>
  <cp:revision>55</cp:revision>
  <dcterms:created xsi:type="dcterms:W3CDTF">2018-09-06T05:25:00Z</dcterms:created>
  <dcterms:modified xsi:type="dcterms:W3CDTF">2018-09-06T20:33:00Z</dcterms:modified>
</cp:coreProperties>
</file>